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09456" w14:textId="3B755F6D" w:rsidR="004162B3" w:rsidRDefault="002A7B55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2B8AD1B" wp14:editId="20F282C5">
                <wp:simplePos x="0" y="0"/>
                <wp:positionH relativeFrom="column">
                  <wp:posOffset>5831840</wp:posOffset>
                </wp:positionH>
                <wp:positionV relativeFrom="paragraph">
                  <wp:posOffset>1195070</wp:posOffset>
                </wp:positionV>
                <wp:extent cx="45719" cy="1345566"/>
                <wp:effectExtent l="0" t="40640" r="28575" b="857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45719" cy="13455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D10E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459.2pt;margin-top:94.1pt;width:3.6pt;height:105.95pt;rotation:-90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2A3D1E4" wp14:editId="3EA3071C">
                <wp:simplePos x="0" y="0"/>
                <wp:positionH relativeFrom="column">
                  <wp:posOffset>8274050</wp:posOffset>
                </wp:positionH>
                <wp:positionV relativeFrom="paragraph">
                  <wp:posOffset>826769</wp:posOffset>
                </wp:positionV>
                <wp:extent cx="45719" cy="2115186"/>
                <wp:effectExtent l="0" t="82550" r="24765" b="4381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45719" cy="21151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E7464" id="Straight Arrow Connector 15" o:spid="_x0000_s1026" type="#_x0000_t32" style="position:absolute;margin-left:651.5pt;margin-top:65.1pt;width:3.6pt;height:166.55pt;rotation:90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E2468A1" wp14:editId="024BD169">
                <wp:simplePos x="0" y="0"/>
                <wp:positionH relativeFrom="column">
                  <wp:posOffset>4257675</wp:posOffset>
                </wp:positionH>
                <wp:positionV relativeFrom="paragraph">
                  <wp:posOffset>547370</wp:posOffset>
                </wp:positionV>
                <wp:extent cx="1231898" cy="45719"/>
                <wp:effectExtent l="40640" t="0" r="4762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123189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C745" id="Straight Arrow Connector 11" o:spid="_x0000_s1026" type="#_x0000_t32" style="position:absolute;margin-left:335.25pt;margin-top:43.1pt;width:97pt;height:3.6pt;rotation:-90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AAAAF7" wp14:editId="67A178FC">
                <wp:simplePos x="0" y="0"/>
                <wp:positionH relativeFrom="column">
                  <wp:posOffset>3416618</wp:posOffset>
                </wp:positionH>
                <wp:positionV relativeFrom="paragraph">
                  <wp:posOffset>3385502</wp:posOffset>
                </wp:positionV>
                <wp:extent cx="1557653" cy="45719"/>
                <wp:effectExtent l="32067" t="44133" r="56198" b="18097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1557653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DEB85" id="Straight Arrow Connector 9" o:spid="_x0000_s1026" type="#_x0000_t32" style="position:absolute;margin-left:269.05pt;margin-top:266.55pt;width:122.65pt;height:3.6pt;rotation:-90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5FC69B6" wp14:editId="3B0421D5">
                <wp:simplePos x="0" y="0"/>
                <wp:positionH relativeFrom="column">
                  <wp:posOffset>5288280</wp:posOffset>
                </wp:positionH>
                <wp:positionV relativeFrom="paragraph">
                  <wp:posOffset>1661160</wp:posOffset>
                </wp:positionV>
                <wp:extent cx="822960" cy="480060"/>
                <wp:effectExtent l="0" t="0" r="15240" b="1524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2960" cy="480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2E0A7" w14:textId="1767DB0E" w:rsidR="00B2396F" w:rsidRDefault="00B2396F" w:rsidP="002A7B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hipping Details</w:t>
                            </w:r>
                          </w:p>
                          <w:p w14:paraId="064B7052" w14:textId="77777777" w:rsidR="00B2396F" w:rsidRPr="005C05B5" w:rsidRDefault="00B2396F" w:rsidP="00B2396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FC69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6.4pt;margin-top:130.8pt;width:64.8pt;height:37.8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">
                <v:textbox>
                  <w:txbxContent>
                    <w:p w14:paraId="0442E0A7" w14:textId="1767DB0E" w:rsidR="00B2396F" w:rsidRDefault="00B2396F" w:rsidP="002A7B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hipping Details</w:t>
                      </w:r>
                    </w:p>
                    <w:p w14:paraId="064B7052" w14:textId="77777777" w:rsidR="00B2396F" w:rsidRPr="005C05B5" w:rsidRDefault="00B2396F" w:rsidP="00B2396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55BCECE" wp14:editId="2611C997">
                <wp:simplePos x="0" y="0"/>
                <wp:positionH relativeFrom="column">
                  <wp:posOffset>6271260</wp:posOffset>
                </wp:positionH>
                <wp:positionV relativeFrom="paragraph">
                  <wp:posOffset>1722121</wp:posOffset>
                </wp:positionV>
                <wp:extent cx="956945" cy="373380"/>
                <wp:effectExtent l="0" t="0" r="14605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45" cy="373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7119A" w14:textId="2C4ED6E6" w:rsidR="00B2396F" w:rsidRPr="00B2396F" w:rsidRDefault="00B2396F" w:rsidP="00B2396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ity /Reg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BCECE" id="Rectangle 13" o:spid="_x0000_s1027" style="position:absolute;margin-left:493.8pt;margin-top:135.6pt;width:75.35pt;height:29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" fillcolor="#4472c4 [3204]" strokecolor="#1f3763 [1604]" strokeweight="1pt">
                <v:textbox>
                  <w:txbxContent>
                    <w:p w14:paraId="3357119A" w14:textId="2C4ED6E6" w:rsidR="00B2396F" w:rsidRPr="00B2396F" w:rsidRDefault="00B2396F" w:rsidP="00B2396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ity /Reg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76777E5" wp14:editId="7865B355">
                <wp:simplePos x="0" y="0"/>
                <wp:positionH relativeFrom="column">
                  <wp:posOffset>7414260</wp:posOffset>
                </wp:positionH>
                <wp:positionV relativeFrom="paragraph">
                  <wp:posOffset>1577340</wp:posOffset>
                </wp:positionV>
                <wp:extent cx="655320" cy="269875"/>
                <wp:effectExtent l="0" t="0" r="11430" b="158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532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024A9" w14:textId="77777777" w:rsidR="00B2396F" w:rsidRDefault="00B2396F" w:rsidP="00B2396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nage</w:t>
                            </w:r>
                          </w:p>
                          <w:p w14:paraId="7DBB37B7" w14:textId="77777777" w:rsidR="00B2396F" w:rsidRPr="005C05B5" w:rsidRDefault="00B2396F" w:rsidP="00B2396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777E5" id="_x0000_s1028" type="#_x0000_t202" style="position:absolute;margin-left:583.8pt;margin-top:124.2pt;width:51.6pt;height:21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">
                <v:textbox>
                  <w:txbxContent>
                    <w:p w14:paraId="1EF024A9" w14:textId="77777777" w:rsidR="00B2396F" w:rsidRDefault="00B2396F" w:rsidP="00B2396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nage</w:t>
                      </w:r>
                    </w:p>
                    <w:p w14:paraId="7DBB37B7" w14:textId="77777777" w:rsidR="00B2396F" w:rsidRPr="005C05B5" w:rsidRDefault="00B2396F" w:rsidP="00B2396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884D52B" wp14:editId="348323DE">
                <wp:simplePos x="0" y="0"/>
                <wp:positionH relativeFrom="column">
                  <wp:posOffset>8150860</wp:posOffset>
                </wp:positionH>
                <wp:positionV relativeFrom="paragraph">
                  <wp:posOffset>1709420</wp:posOffset>
                </wp:positionV>
                <wp:extent cx="1518699" cy="405516"/>
                <wp:effectExtent l="0" t="0" r="24765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699" cy="40551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F1DAF" w14:textId="5C733B05" w:rsidR="00B2396F" w:rsidRPr="00B2396F" w:rsidRDefault="00B2396F" w:rsidP="00B2396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gional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84D52B" id="Rectangle 14" o:spid="_x0000_s1029" style="position:absolute;margin-left:641.8pt;margin-top:134.6pt;width:119.6pt;height:31.9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" fillcolor="#4472c4 [3204]" strokecolor="#1f3763 [1604]" strokeweight="1pt">
                <v:textbox>
                  <w:txbxContent>
                    <w:p w14:paraId="247F1DAF" w14:textId="5C733B05" w:rsidR="00B2396F" w:rsidRPr="00B2396F" w:rsidRDefault="00B2396F" w:rsidP="00B2396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gional Manag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9B70BD" wp14:editId="1ABB7364">
                <wp:simplePos x="0" y="0"/>
                <wp:positionH relativeFrom="column">
                  <wp:posOffset>53816</wp:posOffset>
                </wp:positionH>
                <wp:positionV relativeFrom="paragraph">
                  <wp:posOffset>899636</wp:posOffset>
                </wp:positionV>
                <wp:extent cx="1128712" cy="45719"/>
                <wp:effectExtent l="46355" t="0" r="41910" b="6096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112871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54995" id="Straight Arrow Connector 22" o:spid="_x0000_s1026" type="#_x0000_t32" style="position:absolute;margin-left:4.25pt;margin-top:70.85pt;width:88.85pt;height:3.6pt;rotation:-90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B2396F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5E21179" wp14:editId="5DF8E82A">
                <wp:simplePos x="0" y="0"/>
                <wp:positionH relativeFrom="column">
                  <wp:posOffset>-40005</wp:posOffset>
                </wp:positionH>
                <wp:positionV relativeFrom="paragraph">
                  <wp:posOffset>675640</wp:posOffset>
                </wp:positionV>
                <wp:extent cx="1280160" cy="444500"/>
                <wp:effectExtent l="0" t="0" r="1524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F3B08" w14:textId="3024FDD6" w:rsidR="00B2396F" w:rsidRPr="005C05B5" w:rsidRDefault="00B2396F" w:rsidP="002A7B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uyer Type based on purcha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21179" id="_x0000_s1030" type="#_x0000_t202" style="position:absolute;margin-left:-3.15pt;margin-top:53.2pt;width:100.8pt;height:3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">
                <v:textbox>
                  <w:txbxContent>
                    <w:p w14:paraId="358F3B08" w14:textId="3024FDD6" w:rsidR="00B2396F" w:rsidRPr="005C05B5" w:rsidRDefault="00B2396F" w:rsidP="002A7B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uyer Type based on purchas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96F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7B4F5C9" wp14:editId="2CF598D2">
                <wp:simplePos x="0" y="0"/>
                <wp:positionH relativeFrom="column">
                  <wp:posOffset>-254441</wp:posOffset>
                </wp:positionH>
                <wp:positionV relativeFrom="paragraph">
                  <wp:posOffset>-124488</wp:posOffset>
                </wp:positionV>
                <wp:extent cx="1542553" cy="556591"/>
                <wp:effectExtent l="0" t="0" r="19685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2553" cy="5565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C6E3C9" w14:textId="661D593A" w:rsidR="00B2396F" w:rsidRPr="005C05B5" w:rsidRDefault="00B2396F" w:rsidP="00B2396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g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B4F5C9" id="Rectangle 20" o:spid="_x0000_s1031" style="position:absolute;margin-left:-20.05pt;margin-top:-9.8pt;width:121.45pt;height:43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" fillcolor="#4472c4 [3204]" strokecolor="#1f3763 [1604]" strokeweight="1pt">
                <v:textbox>
                  <w:txbxContent>
                    <w:p w14:paraId="21C6E3C9" w14:textId="661D593A" w:rsidR="00B2396F" w:rsidRPr="005C05B5" w:rsidRDefault="00B2396F" w:rsidP="00B2396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gment</w:t>
                      </w:r>
                    </w:p>
                  </w:txbxContent>
                </v:textbox>
              </v:rect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C30BDC9" wp14:editId="316F0FA2">
                <wp:simplePos x="0" y="0"/>
                <wp:positionH relativeFrom="column">
                  <wp:posOffset>4414134</wp:posOffset>
                </wp:positionH>
                <wp:positionV relativeFrom="paragraph">
                  <wp:posOffset>477907</wp:posOffset>
                </wp:positionV>
                <wp:extent cx="1280160" cy="269875"/>
                <wp:effectExtent l="0" t="0" r="15240" b="158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24F02" w14:textId="5D0208AD" w:rsidR="005C05B5" w:rsidRDefault="005C05B5" w:rsidP="002A7B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fund</w:t>
                            </w:r>
                          </w:p>
                          <w:p w14:paraId="3213C28B" w14:textId="77777777" w:rsidR="005C05B5" w:rsidRPr="005C05B5" w:rsidRDefault="005C05B5" w:rsidP="005C05B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30BDC9" id="_x0000_s1032" type="#_x0000_t202" style="position:absolute;margin-left:347.55pt;margin-top:37.65pt;width:100.8pt;height:21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">
                <v:textbox>
                  <w:txbxContent>
                    <w:p w14:paraId="72324F02" w14:textId="5D0208AD" w:rsidR="005C05B5" w:rsidRDefault="005C05B5" w:rsidP="002A7B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fund</w:t>
                      </w:r>
                    </w:p>
                    <w:p w14:paraId="3213C28B" w14:textId="77777777" w:rsidR="005C05B5" w:rsidRPr="005C05B5" w:rsidRDefault="005C05B5" w:rsidP="005C05B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974294E" wp14:editId="1A73815F">
                <wp:simplePos x="0" y="0"/>
                <wp:positionH relativeFrom="column">
                  <wp:posOffset>3021165</wp:posOffset>
                </wp:positionH>
                <wp:positionV relativeFrom="paragraph">
                  <wp:posOffset>468658</wp:posOffset>
                </wp:positionV>
                <wp:extent cx="1280160" cy="269875"/>
                <wp:effectExtent l="0" t="0" r="15240" b="158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6A45C" w14:textId="5BB6F39A" w:rsidR="005C05B5" w:rsidRPr="005C05B5" w:rsidRDefault="005C05B5" w:rsidP="002A7B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Billing/Accoun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4294E" id="_x0000_s1033" type="#_x0000_t202" style="position:absolute;margin-left:237.9pt;margin-top:36.9pt;width:100.8pt;height:21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">
                <v:textbox>
                  <w:txbxContent>
                    <w:p w14:paraId="6376A45C" w14:textId="5BB6F39A" w:rsidR="005C05B5" w:rsidRPr="005C05B5" w:rsidRDefault="005C05B5" w:rsidP="002A7B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Billing/Accoun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8B5F49" wp14:editId="17BD3554">
                <wp:simplePos x="0" y="0"/>
                <wp:positionH relativeFrom="column">
                  <wp:posOffset>2639971</wp:posOffset>
                </wp:positionH>
                <wp:positionV relativeFrom="paragraph">
                  <wp:posOffset>1005840</wp:posOffset>
                </wp:positionV>
                <wp:extent cx="1924353" cy="0"/>
                <wp:effectExtent l="28575" t="47625" r="66675" b="95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192435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E123F9" id="Straight Arrow Connector 7" o:spid="_x0000_s1026" type="#_x0000_t32" style="position:absolute;margin-left:207.85pt;margin-top:79.2pt;width:151.5pt;height:0;rotation:-9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" strokecolor="#4472c4 [3204]" strokeweight=".5pt">
                <v:stroke endarrow="block" joinstyle="miter"/>
              </v:shape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3E65FE0" wp14:editId="6184DA9F">
                <wp:simplePos x="0" y="0"/>
                <wp:positionH relativeFrom="margin">
                  <wp:posOffset>3640841</wp:posOffset>
                </wp:positionH>
                <wp:positionV relativeFrom="paragraph">
                  <wp:posOffset>2955069</wp:posOffset>
                </wp:positionV>
                <wp:extent cx="1280160" cy="269875"/>
                <wp:effectExtent l="0" t="0" r="15240" b="158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4A76D" w14:textId="0511AE0C" w:rsidR="005C05B5" w:rsidRPr="005C05B5" w:rsidRDefault="005C05B5" w:rsidP="002A7B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hip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65FE0" id="_x0000_s1034" type="#_x0000_t202" style="position:absolute;margin-left:286.7pt;margin-top:232.7pt;width:100.8pt;height:21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">
                <v:textbox>
                  <w:txbxContent>
                    <w:p w14:paraId="7CF4A76D" w14:textId="0511AE0C" w:rsidR="005C05B5" w:rsidRPr="005C05B5" w:rsidRDefault="005C05B5" w:rsidP="002A7B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hipp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3C27E5" wp14:editId="1DD83B76">
                <wp:simplePos x="0" y="0"/>
                <wp:positionH relativeFrom="column">
                  <wp:posOffset>3251559</wp:posOffset>
                </wp:positionH>
                <wp:positionV relativeFrom="paragraph">
                  <wp:posOffset>3649345</wp:posOffset>
                </wp:positionV>
                <wp:extent cx="2154804" cy="596348"/>
                <wp:effectExtent l="0" t="0" r="17145" b="133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804" cy="59634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7F0B4" w14:textId="55CF5FAC" w:rsidR="005C05B5" w:rsidRPr="005C05B5" w:rsidRDefault="005C05B5" w:rsidP="005C05B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hipping M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3C27E5" id="Rectangle 4" o:spid="_x0000_s1036" style="position:absolute;margin-left:256.05pt;margin-top:287.35pt;width:169.65pt;height:46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" fillcolor="#4472c4 [3204]" strokecolor="#1f3763 [1604]" strokeweight="1pt">
                <v:textbox>
                  <w:txbxContent>
                    <w:p w14:paraId="26D7F0B4" w14:textId="55CF5FAC" w:rsidR="005C05B5" w:rsidRPr="005C05B5" w:rsidRDefault="005C05B5" w:rsidP="005C05B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hipping Mode</w:t>
                      </w:r>
                    </w:p>
                  </w:txbxContent>
                </v:textbox>
              </v:rect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08B03D4" wp14:editId="7E7DF6BC">
                <wp:simplePos x="0" y="0"/>
                <wp:positionH relativeFrom="column">
                  <wp:posOffset>1661078</wp:posOffset>
                </wp:positionH>
                <wp:positionV relativeFrom="paragraph">
                  <wp:posOffset>1486341</wp:posOffset>
                </wp:positionV>
                <wp:extent cx="993775" cy="278130"/>
                <wp:effectExtent l="0" t="0" r="1587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775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7043B" w14:textId="6A974271" w:rsidR="005C05B5" w:rsidRDefault="005C05B5" w:rsidP="002A7B55">
                            <w:pPr>
                              <w:jc w:val="center"/>
                            </w:pPr>
                            <w:r>
                              <w:t>Order/Retur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B03D4" id="_x0000_s1036" type="#_x0000_t202" style="position:absolute;margin-left:130.8pt;margin-top:117.05pt;width:78.25pt;height:21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">
                <v:textbox>
                  <w:txbxContent>
                    <w:p w14:paraId="2477043B" w14:textId="6A974271" w:rsidR="005C05B5" w:rsidRDefault="005C05B5" w:rsidP="002A7B55">
                      <w:pPr>
                        <w:jc w:val="center"/>
                      </w:pPr>
                      <w:r>
                        <w:t>Order/Retur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CA2C0E" wp14:editId="3B0147E3">
                <wp:simplePos x="0" y="0"/>
                <wp:positionH relativeFrom="column">
                  <wp:posOffset>1272070</wp:posOffset>
                </wp:positionH>
                <wp:positionV relativeFrom="paragraph">
                  <wp:posOffset>1630017</wp:posOffset>
                </wp:positionV>
                <wp:extent cx="1924353" cy="0"/>
                <wp:effectExtent l="0" t="76200" r="1905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435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CDC548" id="Straight Arrow Connector 5" o:spid="_x0000_s1026" type="#_x0000_t32" style="position:absolute;margin-left:100.15pt;margin-top:128.35pt;width:151.5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" strokecolor="#4472c4 [3204]" strokeweight=".5pt">
                <v:stroke endarrow="block" joinstyle="miter"/>
              </v:shape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7DB6C4" wp14:editId="1DC9686D">
                <wp:simplePos x="0" y="0"/>
                <wp:positionH relativeFrom="column">
                  <wp:posOffset>2957885</wp:posOffset>
                </wp:positionH>
                <wp:positionV relativeFrom="paragraph">
                  <wp:posOffset>-604299</wp:posOffset>
                </wp:positionV>
                <wp:extent cx="2496710" cy="612250"/>
                <wp:effectExtent l="0" t="0" r="18415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6710" cy="612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49DDCE" w14:textId="5C13972D" w:rsidR="005C05B5" w:rsidRPr="005C05B5" w:rsidRDefault="005C05B5" w:rsidP="005C05B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7DB6C4" id="Rectangle 3" o:spid="_x0000_s1038" style="position:absolute;margin-left:232.9pt;margin-top:-47.6pt;width:196.6pt;height:48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" fillcolor="#4472c4 [3204]" strokecolor="#1f3763 [1604]" strokeweight="1pt">
                <v:textbox>
                  <w:txbxContent>
                    <w:p w14:paraId="3049DDCE" w14:textId="5C13972D" w:rsidR="005C05B5" w:rsidRPr="005C05B5" w:rsidRDefault="005C05B5" w:rsidP="005C05B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ales</w:t>
                      </w:r>
                    </w:p>
                  </w:txbxContent>
                </v:textbox>
              </v:rect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34C46A" wp14:editId="50E06D2C">
                <wp:simplePos x="0" y="0"/>
                <wp:positionH relativeFrom="column">
                  <wp:posOffset>-270344</wp:posOffset>
                </wp:positionH>
                <wp:positionV relativeFrom="paragraph">
                  <wp:posOffset>1463040</wp:posOffset>
                </wp:positionV>
                <wp:extent cx="1542553" cy="556591"/>
                <wp:effectExtent l="0" t="0" r="19685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2553" cy="5565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35F490" w14:textId="23F3F1C9" w:rsidR="005C05B5" w:rsidRPr="005C05B5" w:rsidRDefault="005C05B5" w:rsidP="005C05B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34C46A" id="Rectangle 2" o:spid="_x0000_s1039" style="position:absolute;margin-left:-21.3pt;margin-top:115.2pt;width:121.45pt;height:43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" fillcolor="#4472c4 [3204]" strokecolor="#1f3763 [1604]" strokeweight="1pt">
                <v:textbox>
                  <w:txbxContent>
                    <w:p w14:paraId="0F35F490" w14:textId="23F3F1C9" w:rsidR="005C05B5" w:rsidRPr="005C05B5" w:rsidRDefault="005C05B5" w:rsidP="005C05B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  <w:r w:rsidR="005C05B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5A52D3" wp14:editId="422AF201">
                <wp:simplePos x="0" y="0"/>
                <wp:positionH relativeFrom="column">
                  <wp:posOffset>3220279</wp:posOffset>
                </wp:positionH>
                <wp:positionV relativeFrom="paragraph">
                  <wp:posOffset>1009816</wp:posOffset>
                </wp:positionV>
                <wp:extent cx="1894412" cy="1637968"/>
                <wp:effectExtent l="0" t="0" r="10795" b="1968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4412" cy="163796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262374" w14:textId="07C9F0D4" w:rsidR="005C05B5" w:rsidRPr="005C05B5" w:rsidRDefault="005C05B5" w:rsidP="005C05B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5A52D3" id="Oval 1" o:spid="_x0000_s1040" style="position:absolute;margin-left:253.55pt;margin-top:79.5pt;width:149.15pt;height:128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" fillcolor="#4472c4 [3204]" strokecolor="#1f3763 [1604]" strokeweight="1pt">
                <v:stroke joinstyle="miter"/>
                <v:textbox>
                  <w:txbxContent>
                    <w:p w14:paraId="30262374" w14:textId="07C9F0D4" w:rsidR="005C05B5" w:rsidRPr="005C05B5" w:rsidRDefault="005C05B5" w:rsidP="005C05B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rders</w:t>
                      </w:r>
                    </w:p>
                  </w:txbxContent>
                </v:textbox>
              </v:oval>
            </w:pict>
          </mc:Fallback>
        </mc:AlternateContent>
      </w:r>
    </w:p>
    <w:sectPr w:rsidR="004162B3" w:rsidSect="005C05B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LcwMjE1NrMwNTNV0lEKTi0uzszPAykwrAUAtV0EgSwAAAA="/>
  </w:docVars>
  <w:rsids>
    <w:rsidRoot w:val="005C05B5"/>
    <w:rsid w:val="002A7B55"/>
    <w:rsid w:val="004162B3"/>
    <w:rsid w:val="005C05B5"/>
    <w:rsid w:val="00B23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16A8B"/>
  <w15:chartTrackingRefBased/>
  <w15:docId w15:val="{2290F390-399E-4131-8CB1-D43FC02E4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9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 Singh</dc:creator>
  <cp:keywords/>
  <dc:description/>
  <cp:lastModifiedBy>Harpreet Kaur</cp:lastModifiedBy>
  <cp:revision>2</cp:revision>
  <dcterms:created xsi:type="dcterms:W3CDTF">2022-10-14T07:36:00Z</dcterms:created>
  <dcterms:modified xsi:type="dcterms:W3CDTF">2022-10-14T08:02:00Z</dcterms:modified>
</cp:coreProperties>
</file>